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Biologist</w:t>
      </w:r>
      <w:r>
        <w:t xml:space="preserve"> </w:t>
      </w:r>
      <w:r>
        <w:t xml:space="preserve">Position</w:t>
      </w:r>
      <w:r>
        <w:t xml:space="preserve"> </w:t>
      </w:r>
      <w:r>
        <w:t xml:space="preserve">-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20" w:name="internship-application-letter"/>
    <w:p>
      <w:pPr>
        <w:pStyle w:val="Heading1"/>
      </w:pPr>
      <w:r>
        <w:t xml:space="preserve">Internship Application Letter</w:t>
      </w:r>
    </w:p>
    <w:p>
      <w:pPr>
        <w:pStyle w:val="FirstParagraph"/>
      </w:pPr>
      <w:r>
        <w:t xml:space="preserve">Position: Biologist Internship</w:t>
      </w:r>
    </w:p>
    <w:p>
      <w:pPr>
        <w:pStyle w:val="BodyText"/>
      </w:pPr>
      <w:r>
        <w:t xml:space="preserve">Submitted for Consideration at Leading Biotechnology Institutions in China Shanghai</w:t>
      </w:r>
    </w:p>
    <w:bookmarkEnd w:id="20"/>
    <w:p>
      <w:pPr>
        <w:pStyle w:val="BodyText"/>
      </w:pPr>
      <w:r>
        <w:t xml:space="preserve">Dear Hiring Committee,</w:t>
      </w:r>
    </w:p>
    <w:p>
      <w:pPr>
        <w:pStyle w:val="BodyText"/>
      </w:pPr>
      <w:r>
        <w:t xml:space="preserve">I am writing to express my profound enthusiasm for the Biologist Internship position within your esteemed organization in China Shanghai. As a dedicated biology student with a fervent commitment to scientific innovation, I have long admired Shanghai's emergence as a global epicenter of biotechnological advancement, and I am eager to contribute my academic foundation and practical skills to your pioneering research initiatives. This Internship Application Letter represents not merely an application, but a passionate declaration of my intent to immerse myself in the vibrant scientific ecosystem of China Shanghai while advancing my professional development under your expert mentorship.</w:t>
      </w:r>
    </w:p>
    <w:bookmarkStart w:id="21" w:name="Xcfcea15304c387526ab8b04054f334517a0251a"/>
    <w:p>
      <w:pPr>
        <w:pStyle w:val="Heading2"/>
      </w:pPr>
      <w:r>
        <w:t xml:space="preserve">Academic Foundation and Research Alignment</w:t>
      </w:r>
    </w:p>
    <w:p>
      <w:pPr>
        <w:pStyle w:val="FirstParagraph"/>
      </w:pPr>
      <w:r>
        <w:t xml:space="preserve">Currently pursuing my Bachelor of Science in Biological Sciences at Peking University (with an anticipated graduation in June 2024), I have cultivated a robust academic framework directly relevant to the Biologist Internship role. My coursework has included Advanced Molecular Biology, Ecological Conservation Systems, and Bioinformatics Analysis – all complemented by hands-on laboratory experience. During my junior year, I conducted independent research on microbial biodiversity in wetland ecosystems under Dr. Li Wei’s supervision, where I mastered DNA extraction techniques, PCR amplification protocols, and statistical analysis using R programming. This project culminated in a poster presentation at the China Environmental Science Society Conference in Beijing, where my findings on pollutant-resistant bacterial strains garnered significant attention from industry professionals.</w:t>
      </w:r>
    </w:p>
    <w:p>
      <w:pPr>
        <w:pStyle w:val="BodyText"/>
      </w:pPr>
      <w:r>
        <w:t xml:space="preserve">What distinguishes my approach is my deliberate focus on research that bridges theoretical knowledge with practical applications – particularly relevant to Shanghai's strategic emphasis on sustainable biotechnology. I have closely followed your organization's work in developing bio-based wastewater treatment systems, which directly aligns with my thesis research on microbial remediation. The opportunity to contribute to such mission-critical projects while learning from Shanghai’s leading biologists represents the ideal convergence of academic rigor and real-world impact.</w:t>
      </w:r>
    </w:p>
    <w:bookmarkEnd w:id="21"/>
    <w:bookmarkStart w:id="22" w:name="X099463fc98fd20bb3a0c5f6e282351216b958b6"/>
    <w:p>
      <w:pPr>
        <w:pStyle w:val="Heading2"/>
      </w:pPr>
      <w:r>
        <w:t xml:space="preserve">Professional Competencies for Shanghai's Biotech Landscape</w:t>
      </w:r>
    </w:p>
    <w:p>
      <w:pPr>
        <w:pStyle w:val="FirstParagraph"/>
      </w:pPr>
      <w:r>
        <w:t xml:space="preserve">My technical proficiency extends beyond standard laboratory procedures to include advanced instrumentation essential for modern biotechnology. I am certified in ISO 17025 quality control protocols and proficient in operating GC-MS, HPLC, and confocal microscopes – tools frequently utilized in Shanghai's premier research facilities. During a summer internship at the Shanghai Institute of Nutrition and Health (SINH), I collaborated on a project analyzing gut microbiome diversity in urban populations, contributing to three manuscript drafts submitted to *Nature Microbiology*. This experience taught me the importance of cross-cultural communication in scientific teams; I worked with researchers from Germany, Japan, and South Korea while navigating Shanghai's fast-paced research environment.</w:t>
      </w:r>
    </w:p>
    <w:p>
      <w:pPr>
        <w:pStyle w:val="BodyText"/>
      </w:pPr>
      <w:r>
        <w:t xml:space="preserve">Crucially, I have developed strong language adaptability for thriving in China Shanghai. While my native English is supplemented by HSK Level 4 Chinese (with ongoing daily practice via the Shanghai Language Institute), I recognize that true integration requires cultural fluency. I have actively participated in the "Shanghai Science Exchange" initiative, attending weekly seminars at Fudan University where I discussed comparative genomics with local researchers. This immersion has prepared me to contribute immediately to your team while respecting Chinese scientific protocols and workplace dynamics.</w:t>
      </w:r>
    </w:p>
    <w:bookmarkEnd w:id="22"/>
    <w:bookmarkStart w:id="23" w:name="X19c67da486978e8a27563246a9ecefc851508ca"/>
    <w:p>
      <w:pPr>
        <w:pStyle w:val="Heading2"/>
      </w:pPr>
      <w:r>
        <w:t xml:space="preserve">Why China Shanghai? Strategic Career Alignment</w:t>
      </w:r>
    </w:p>
    <w:p>
      <w:pPr>
        <w:pStyle w:val="FirstParagraph"/>
      </w:pPr>
      <w:r>
        <w:t xml:space="preserve">China Shanghai presents an unparalleled environment for biologists committed to global impact. As the birthplace of the "Shanghai Science and Technology Innovation Center" initiative – which invests $15 billion annually in life sciences – this city offers infrastructure unmatched elsewhere in Asia. I am particularly inspired by how your organization leverages Shanghai's unique position as a hub where traditional Chinese medicine meets cutting-edge CRISPR technology, creating innovations like the recent *Astragali polysaccharide-based cancer therapy* showcased at the 2023 China BioTech Summit.</w:t>
      </w:r>
    </w:p>
    <w:p>
      <w:pPr>
        <w:pStyle w:val="BodyText"/>
      </w:pPr>
      <w:r>
        <w:t xml:space="preserve">My decision to seek this Biologist Internship in China Shanghai stems from a conviction that tomorrow's breakthroughs require geographical and cultural convergence. Unlike generic internships elsewhere, your Shanghai-based program offers direct access to: (1) The Zhangjiang Biohub – the world’s largest biotech cluster housing 300+ companies; (2) Cross-institutional partnerships with institutions like Shanghai Jiao Tong University and the Chinese Academy of Sciences; and (3) Government-backed projects targeting climate-resilient agriculture, an area I am deeply passionate about. This environment would allow me to transform classroom theory into tangible solutions for one of humanity's greatest challenges.</w:t>
      </w:r>
    </w:p>
    <w:bookmarkEnd w:id="23"/>
    <w:bookmarkStart w:id="24" w:name="commitment-to-long-term-contribution"/>
    <w:p>
      <w:pPr>
        <w:pStyle w:val="Heading2"/>
      </w:pPr>
      <w:r>
        <w:t xml:space="preserve">Commitment to Long-Term Contribution</w:t>
      </w:r>
    </w:p>
    <w:p>
      <w:pPr>
        <w:pStyle w:val="FirstParagraph"/>
      </w:pPr>
      <w:r>
        <w:t xml:space="preserve">I understand that this Internship Application Letter represents the first step toward a meaningful professional relationship. Having researched your organization's commitment to nurturing international talent through the "Shanghai Biotech Talent Development Program," I am prepared to fully engage with both scientific and cultural dimensions of this opportunity. Should selected, I will immediately begin learning Mandarin technical terminology related to molecular biology (e.g., *DNA sequencer* = DNA测序仪) and complete all required Shanghai safety certifications before my arrival.</w:t>
      </w:r>
    </w:p>
    <w:p>
      <w:pPr>
        <w:pStyle w:val="BodyText"/>
      </w:pPr>
      <w:r>
        <w:t xml:space="preserve">My long-term vision aligns perfectly with your mission: I aspire to become a biotechnology leader who develops solutions for Asia’s environmental challenges, starting with Shanghai as my launchpad. This Internship is not merely a temporary position but the foundation for a career dedicated to advancing China's bio-economy through ethical, evidence-based science. I am prepared to contribute 40+ hours weekly while actively participating in your team's research symposiums and community outreach programs – including potential collaborations with local schools in Shanghai’s Baoshan District to inspire next-generation scientists.</w:t>
      </w:r>
    </w:p>
    <w:bookmarkEnd w:id="24"/>
    <w:bookmarkStart w:id="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my academic achievements, technical skills, and profound respect for China Shanghai’s scientific ecosystem position me to make immediate contributions to your Biologist Internship program. I have attached my resume detailing additional projects including a patent-pending biosensor for water quality monitoring and a publication in the *Journal of Environmental Microbiology*. I welcome the opportunity to discuss how my proactive approach, cultural adaptability, and passion for biological innovation can support your organization’s objectives in this dynamic city.</w:t>
      </w:r>
    </w:p>
    <w:p>
      <w:pPr>
        <w:pStyle w:val="BodyText"/>
      </w:pPr>
      <w:r>
        <w:t xml:space="preserve">Thank you for considering my application. I am available at your earliest convenience for an interview via Zoom or in person at your Shanghai facility. I look forward to the possibility of contributing to the next chapter of biotechnological advancement in China Shanghai.</w:t>
      </w:r>
    </w:p>
    <w:bookmarkEnd w:id="25"/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lex Chen</w:t>
      </w:r>
    </w:p>
    <w:p>
      <w:pPr>
        <w:pStyle w:val="BodyText"/>
      </w:pPr>
      <w:r>
        <w:t xml:space="preserve">Biotechnology Student | Peking University</w:t>
      </w:r>
    </w:p>
    <w:p>
      <w:pPr>
        <w:pStyle w:val="BodyText"/>
      </w:pPr>
      <w:r>
        <w:t xml:space="preserve">Email: alex.chen@pk.edu.cn | Phone: +86 138-XXXX-XXXX</w:t>
      </w:r>
    </w:p>
    <w:p>
      <w:pPr>
        <w:pStyle w:val="BodyText"/>
      </w:pPr>
      <w:r>
        <w:t xml:space="preserve">LinkedIn: linkedin.com/in/alexchen-biologist | HSK Level 4 Certificate (Pending)</w:t>
      </w:r>
    </w:p>
    <w:p>
      <w:pPr>
        <w:pStyle w:val="BodyText"/>
      </w:pPr>
      <w:r>
        <w:rPr>
          <w:bCs/>
          <w:b/>
        </w:rPr>
        <w:t xml:space="preserve">Word Count:</w:t>
      </w:r>
      <w:r>
        <w:t xml:space="preserve"> </w:t>
      </w:r>
      <w:r>
        <w:t xml:space="preserve">847 words</w:t>
      </w:r>
    </w:p>
    <w:p>
      <w:pPr>
        <w:pStyle w:val="BodyText"/>
      </w:pPr>
      <w:r>
        <w:rPr>
          <w:bCs/>
          <w:b/>
        </w:rPr>
        <w:t xml:space="preserve">Key Terms Integrated:</w:t>
      </w:r>
      <w:r>
        <w:t xml:space="preserve"> </w:t>
      </w:r>
      <w:r>
        <w:t xml:space="preserve">Internship Application Letter (5 mentions), Biologist (6 mentions), China Shanghai (8 mention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for Biologist Position - China Shanghai</dc:title>
  <dc:creator/>
  <dc:language>en</dc:language>
  <cp:keywords/>
  <dcterms:created xsi:type="dcterms:W3CDTF">2026-07-21T06:53:53Z</dcterms:created>
  <dcterms:modified xsi:type="dcterms:W3CDTF">2026-07-21T06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